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FC99D" w14:textId="77777777" w:rsidR="008C3721" w:rsidRDefault="00E244A4">
      <w:r>
        <w:t>Bio for Patrick Verm</w:t>
      </w:r>
      <w:bookmarkStart w:id="0" w:name="_GoBack"/>
      <w:bookmarkEnd w:id="0"/>
      <w:r>
        <w:t xml:space="preserve">ont </w:t>
      </w:r>
    </w:p>
    <w:p w14:paraId="60067220" w14:textId="77777777" w:rsidR="00E244A4" w:rsidRDefault="00E244A4"/>
    <w:p w14:paraId="72550F03" w14:textId="55899E9E" w:rsidR="00E244A4" w:rsidRDefault="00E244A4">
      <w:bookmarkStart w:id="1" w:name="_Hlk2173451"/>
      <w:r>
        <w:t>Patrick Vermont</w:t>
      </w:r>
      <w:r w:rsidR="00BC00FD">
        <w:t xml:space="preserve">, Director of Product </w:t>
      </w:r>
    </w:p>
    <w:p w14:paraId="442DDAAE" w14:textId="7E7A5BF8" w:rsidR="00E244A4" w:rsidRDefault="006F43A1">
      <w:r>
        <w:t>Patrick Vermont</w:t>
      </w:r>
      <w:r w:rsidR="00EE5A85">
        <w:t xml:space="preserve"> is the </w:t>
      </w:r>
      <w:r>
        <w:t>Director of Product</w:t>
      </w:r>
      <w:r w:rsidR="00BC00FD">
        <w:t xml:space="preserve"> for Vintra and started with the company in 2018. </w:t>
      </w:r>
      <w:r>
        <w:t xml:space="preserve"> </w:t>
      </w:r>
      <w:r w:rsidR="00EE5A85" w:rsidRPr="00EE5A85">
        <w:t>Patrick</w:t>
      </w:r>
      <w:r w:rsidR="00BC00FD">
        <w:t xml:space="preserve"> Vermont</w:t>
      </w:r>
      <w:r w:rsidR="00EE5A85" w:rsidRPr="00EE5A85">
        <w:t xml:space="preserve"> is a results-driven thought leader with a 20-year track record of envisioning, building, and growing platform products in computer vision, IoT, customer engagement, and data</w:t>
      </w:r>
      <w:r w:rsidR="002C53E5">
        <w:t>-</w:t>
      </w:r>
      <w:r w:rsidR="00EE5A85" w:rsidRPr="00EE5A85">
        <w:t>communications. As a business-minded and analytic thinker, he applies data to deliver world-class global products</w:t>
      </w:r>
      <w:r w:rsidR="009F383E">
        <w:t xml:space="preserve"> and maintain</w:t>
      </w:r>
      <w:r w:rsidR="00EE5A85" w:rsidRPr="00EE5A85">
        <w:t xml:space="preserve"> satisfied customers</w:t>
      </w:r>
      <w:r w:rsidR="009F383E">
        <w:t xml:space="preserve"> and</w:t>
      </w:r>
      <w:r w:rsidR="00EE5A85" w:rsidRPr="00EE5A85">
        <w:t xml:space="preserve"> financial growth. </w:t>
      </w:r>
      <w:r w:rsidR="000A5A1A">
        <w:t>Patrick</w:t>
      </w:r>
      <w:r w:rsidR="00BC00FD">
        <w:t xml:space="preserve"> Vermont</w:t>
      </w:r>
      <w:r w:rsidR="000A5A1A">
        <w:t xml:space="preserve"> was</w:t>
      </w:r>
      <w:r w:rsidR="00BC00FD">
        <w:t xml:space="preserve"> drawn to Vintra</w:t>
      </w:r>
      <w:r w:rsidR="000A5A1A">
        <w:t xml:space="preserve"> because it enabled him</w:t>
      </w:r>
      <w:r w:rsidR="002C53E5">
        <w:t xml:space="preserve"> to </w:t>
      </w:r>
      <w:r w:rsidR="000A5A1A">
        <w:t>view the Artificial Intelligence</w:t>
      </w:r>
      <w:r w:rsidR="002C53E5">
        <w:t xml:space="preserve"> market from a camera sensor point of view</w:t>
      </w:r>
      <w:r w:rsidR="00BC00FD">
        <w:t xml:space="preserve"> and work within the computer vision space to enable safer public environments</w:t>
      </w:r>
      <w:r w:rsidR="000A5A1A">
        <w:t>.</w:t>
      </w:r>
      <w:r w:rsidR="002C53E5">
        <w:t xml:space="preserve"> </w:t>
      </w:r>
      <w:r>
        <w:t xml:space="preserve">Prior to </w:t>
      </w:r>
      <w:r w:rsidR="000A5A1A">
        <w:t>joining</w:t>
      </w:r>
      <w:r>
        <w:t xml:space="preserve"> Vint</w:t>
      </w:r>
      <w:r w:rsidR="00EE5A85">
        <w:t>r</w:t>
      </w:r>
      <w:r>
        <w:t>a</w:t>
      </w:r>
      <w:r w:rsidR="000A5A1A">
        <w:t>’s team</w:t>
      </w:r>
      <w:r>
        <w:t xml:space="preserve">, </w:t>
      </w:r>
      <w:r w:rsidR="00BC00FD">
        <w:t>Patrick Vermont</w:t>
      </w:r>
      <w:r>
        <w:t xml:space="preserve"> worked </w:t>
      </w:r>
      <w:r w:rsidR="00BC00FD">
        <w:t xml:space="preserve">for the Samsung Strategy and Innovation Center as a Senior Product Manager </w:t>
      </w:r>
      <w:r w:rsidR="001B65B1">
        <w:t xml:space="preserve">for IoT platforms, as well as AI and machine learning solutions. Prior to that, Vermont served as the Director of Product Management for [24]7 ai. </w:t>
      </w:r>
      <w:r w:rsidR="00BC00FD">
        <w:t xml:space="preserve">With a niche for technical product management, Patrick Vermont’s career has provided him with robust experience interacting with developers in both B2B and B2C roles. </w:t>
      </w:r>
      <w:r>
        <w:t xml:space="preserve">  </w:t>
      </w:r>
      <w:bookmarkEnd w:id="1"/>
    </w:p>
    <w:sectPr w:rsidR="00E244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Q3N7E0NjU0NDVQ0lEKTi0uzszPAykwrAUAoFH/KCwAAAA="/>
  </w:docVars>
  <w:rsids>
    <w:rsidRoot w:val="00E244A4"/>
    <w:rsid w:val="000A5A1A"/>
    <w:rsid w:val="001B65B1"/>
    <w:rsid w:val="002C53E5"/>
    <w:rsid w:val="006F43A1"/>
    <w:rsid w:val="008C3721"/>
    <w:rsid w:val="009F383E"/>
    <w:rsid w:val="00BA1D05"/>
    <w:rsid w:val="00BC00FD"/>
    <w:rsid w:val="00E244A4"/>
    <w:rsid w:val="00EE5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69FB5"/>
  <w15:chartTrackingRefBased/>
  <w15:docId w15:val="{3E9472B0-DCC5-4902-951A-CEC520F5D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Murphy</dc:creator>
  <cp:keywords/>
  <dc:description/>
  <cp:lastModifiedBy>Peter Girard</cp:lastModifiedBy>
  <cp:revision>3</cp:revision>
  <dcterms:created xsi:type="dcterms:W3CDTF">2019-02-27T20:22:00Z</dcterms:created>
  <dcterms:modified xsi:type="dcterms:W3CDTF">2019-02-27T20:24:00Z</dcterms:modified>
</cp:coreProperties>
</file>